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26ED6C76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</w:t>
            </w:r>
            <w:ins w:id="2" w:author="Andy Bennett" w:date="2024-05-28T02:17:00Z">
              <w:r w:rsidR="00ED3E82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ED3E82" w:rsidRPr="0070164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Common Issues (4.1)</w:t>
              </w:r>
            </w:ins>
            <w:bookmarkStart w:id="3" w:name="_GoBack"/>
            <w:bookmarkEnd w:id="3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082C4958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191B45B2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2606689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464D8D50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5EE76ED3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28331320" w:rsidR="002B75C0" w:rsidRPr="00AD65CA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0A74F63C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E82C" w14:textId="7ED65D8A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E32D60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</w:t>
            </w:r>
            <w:r w:rsidR="00A70D0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 w:rsidR="00256A2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C50957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</w:t>
            </w:r>
            <w:r w:rsidR="00A70D0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.27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9.2.2, </w:t>
            </w:r>
            <w:r w:rsidR="00491993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3.2, 9.14.2, 9.27.2</w:t>
            </w:r>
            <w:r w:rsidR="0029142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0.2,</w:t>
            </w:r>
            <w:r w:rsidR="00256A2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9.7.2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441720A8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00CF7BD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3.2</w:t>
            </w:r>
            <w:r w:rsidR="00CC2B9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464CA41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8457262" w14:textId="32CE683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74D9BF06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AC3AF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6, 19.25, 19.29</w:t>
            </w:r>
            <w:r w:rsidR="00FD682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19.26</w:t>
            </w:r>
            <w:r w:rsidR="00AC3AF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0A69E703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5409C" w14:textId="078101D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 - 0.5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1BD01E75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7B305C65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1A2D231B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09559B99" w:rsidR="00D82131" w:rsidRPr="002E7BEC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5FBD36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82131" w:rsidRPr="00082901" w14:paraId="1C58BD6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D82131" w:rsidRPr="00AC3AFF" w:rsidRDefault="002419F9" w:rsidP="00A21BBC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D82131" w:rsidRPr="00AC3AFF" w:rsidRDefault="00D65010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FCBB3" w14:textId="6CBFBE4E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D82131" w:rsidRPr="00082901" w14:paraId="572B065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D82131" w:rsidRPr="00AC3AF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2311457A" w14:textId="12F4B08C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6D798B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D82131" w:rsidRPr="00AC3AFF" w:rsidRDefault="00D65010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376C7EF5" w14:textId="5025A83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4B250BD0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35BBF5F7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67431974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06D7DE0C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D82131" w:rsidRPr="009E6D99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9E6D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PS4msg (19.5)</w:t>
            </w:r>
            <w:r w:rsidR="00370BF6" w:rsidRPr="009E6D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70BF6" w:rsidRPr="009E67D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– </w:t>
            </w:r>
            <w:r w:rsidR="009E6D99" w:rsidRP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0.5, </w:t>
            </w:r>
            <w:r w:rsidR="009A13FE"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143470C1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226E399E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D82131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BC5468" w:rsidRPr="00AC3AFF" w:rsidRDefault="00BC5468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D82131" w:rsidRPr="00701648" w:rsidRDefault="00D82131" w:rsidP="00FF3B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A187FE" w14:textId="77777777" w:rsidR="003F4258" w:rsidRDefault="003F4258">
      <w:pPr>
        <w:spacing w:after="0"/>
      </w:pPr>
      <w:r>
        <w:separator/>
      </w:r>
    </w:p>
  </w:endnote>
  <w:endnote w:type="continuationSeparator" w:id="0">
    <w:p w14:paraId="459A5277" w14:textId="77777777" w:rsidR="003F4258" w:rsidRDefault="003F42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BC7172" w14:textId="77777777" w:rsidR="003F4258" w:rsidRDefault="003F4258">
      <w:pPr>
        <w:spacing w:after="0"/>
      </w:pPr>
      <w:r>
        <w:separator/>
      </w:r>
    </w:p>
  </w:footnote>
  <w:footnote w:type="continuationSeparator" w:id="0">
    <w:p w14:paraId="136F8649" w14:textId="77777777" w:rsidR="003F4258" w:rsidRDefault="003F425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3F4258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2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4258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DA6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0CD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5E98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A39"/>
    <w:rsid w:val="00CA5B6A"/>
    <w:rsid w:val="00CA5F41"/>
    <w:rsid w:val="00CA67ED"/>
    <w:rsid w:val="00CA78C3"/>
    <w:rsid w:val="00CA7B46"/>
    <w:rsid w:val="00CB106A"/>
    <w:rsid w:val="00CB12A5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3E82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63DA69-F37F-48CF-BD4C-799635E06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1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2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5</cp:revision>
  <cp:lastPrinted>2019-06-19T03:49:00Z</cp:lastPrinted>
  <dcterms:created xsi:type="dcterms:W3CDTF">2024-05-27T08:42:00Z</dcterms:created>
  <dcterms:modified xsi:type="dcterms:W3CDTF">2024-05-28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